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7B78" w:rsidRPr="00B53218" w:rsidRDefault="00B97B78" w:rsidP="00F24347">
      <w:pPr>
        <w:shd w:val="clear" w:color="auto" w:fill="FFFFFF"/>
        <w:spacing w:after="0" w:line="240" w:lineRule="auto"/>
        <w:jc w:val="center"/>
        <w:rPr>
          <w:rFonts w:ascii="Domine" w:eastAsia="Times New Roman" w:hAnsi="Domine" w:cs="Times New Roman"/>
          <w:b/>
          <w:bCs/>
          <w:color w:val="C0504D" w:themeColor="accent2"/>
          <w:sz w:val="32"/>
          <w:szCs w:val="32"/>
          <w:lang w:eastAsia="pl-PL"/>
        </w:rPr>
      </w:pPr>
      <w:r w:rsidRPr="00B53218">
        <w:rPr>
          <w:rFonts w:ascii="Domine" w:eastAsia="Times New Roman" w:hAnsi="Domine" w:cs="Times New Roman"/>
          <w:b/>
          <w:bCs/>
          <w:color w:val="C0504D" w:themeColor="accent2"/>
          <w:sz w:val="32"/>
          <w:szCs w:val="32"/>
          <w:lang w:eastAsia="pl-PL"/>
        </w:rPr>
        <w:t>Instrukcja wypełniania sprawozdania rocznego doktoranta</w:t>
      </w:r>
    </w:p>
    <w:p w:rsidR="001F104E" w:rsidRPr="001F104E" w:rsidRDefault="001F104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820606"/>
          <w:sz w:val="32"/>
          <w:szCs w:val="32"/>
          <w:lang w:eastAsia="pl-PL"/>
        </w:rPr>
      </w:pPr>
    </w:p>
    <w:p w:rsidR="001F104E" w:rsidRPr="001F104E" w:rsidRDefault="00B97B78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1F104E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Dostęp do formularza jest autoryzowany poprzez podanie loginu i hasła z Centralnego Systemu Autoryzacji. W przypadku braku posiadania konta można je założyć na stronie: </w:t>
      </w:r>
      <w:hyperlink r:id="rId5" w:history="1">
        <w:r w:rsidRPr="001F104E">
          <w:rPr>
            <w:rFonts w:ascii="Domine" w:eastAsia="Times New Roman" w:hAnsi="Domine" w:cs="Times New Roman"/>
            <w:color w:val="000000"/>
            <w:sz w:val="24"/>
            <w:szCs w:val="24"/>
            <w:u w:val="single"/>
            <w:lang w:eastAsia="pl-PL"/>
          </w:rPr>
          <w:t>https://csa.umed.wroc.pl</w:t>
        </w:r>
      </w:hyperlink>
    </w:p>
    <w:p w:rsidR="00B97B78" w:rsidRPr="001F104E" w:rsidRDefault="00B97B78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1F104E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Formularz dostępny jest pod adresem: </w:t>
      </w:r>
      <w:hyperlink r:id="rId6" w:history="1">
        <w:r w:rsidRPr="001F104E">
          <w:rPr>
            <w:rFonts w:ascii="Domine" w:eastAsia="Times New Roman" w:hAnsi="Domine" w:cs="Times New Roman"/>
            <w:color w:val="000000"/>
            <w:sz w:val="24"/>
            <w:szCs w:val="24"/>
            <w:u w:val="single"/>
            <w:lang w:eastAsia="pl-PL"/>
          </w:rPr>
          <w:t>http://www.sprawozdanie.umed.wroc.pl</w:t>
        </w:r>
      </w:hyperlink>
    </w:p>
    <w:p w:rsidR="00B97B78" w:rsidRDefault="00B97B78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1F104E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Do formularza sprawozdania rocznego można logować się dowolną ilość razy.</w:t>
      </w:r>
    </w:p>
    <w:p w:rsidR="00B97B78" w:rsidRDefault="00B97B78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1F104E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Formularz można edytować i zapisywać dowolną ilość razy.</w:t>
      </w:r>
    </w:p>
    <w:p w:rsidR="00B97B78" w:rsidRPr="001F104E" w:rsidRDefault="00B97B78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1F104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Formularz wypełniony i z załączonymi plikami można wysłać tylko raz.</w:t>
      </w:r>
    </w:p>
    <w:p w:rsidR="00B97B78" w:rsidRPr="001F104E" w:rsidRDefault="00B97B78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1F104E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Do każdej wymienianej aktywności należy załączyć plik potwierdzający, np.: skan streszczenia z książki konferencyjnej</w:t>
      </w:r>
      <w:r w:rsidRPr="001F104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, </w:t>
      </w:r>
      <w:r w:rsidR="00000197" w:rsidRPr="001F104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certyfikat, </w:t>
      </w:r>
      <w:r w:rsidRPr="001F104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odpowiednie zaświadczenie itp.</w:t>
      </w:r>
    </w:p>
    <w:p w:rsidR="00B97B78" w:rsidRPr="001F104E" w:rsidRDefault="001F104E" w:rsidP="001F104E">
      <w:pPr>
        <w:pStyle w:val="Akapitzlist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</w:pPr>
      <w:r w:rsidRPr="001F104E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W sprawozdaniu należy podać adres maila uczelnianego, na którego komisja będzie wysyłała wiadomości w razie wątpliwości lub braków w sprawozdaniu. Z tego powodu po wysłaniu sprawozdania prosimy regularnie sprawdzać pocztę uczelnianą.</w:t>
      </w:r>
    </w:p>
    <w:p w:rsidR="001F104E" w:rsidRDefault="001F104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1F104E" w:rsidRPr="002C7F9D" w:rsidRDefault="001F104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8"/>
          <w:szCs w:val="28"/>
          <w:lang w:eastAsia="pl-PL"/>
        </w:rPr>
      </w:pPr>
    </w:p>
    <w:p w:rsidR="001F104E" w:rsidRPr="002C7F9D" w:rsidRDefault="00B5321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color w:val="000000"/>
          <w:sz w:val="28"/>
          <w:szCs w:val="28"/>
          <w:lang w:eastAsia="pl-PL"/>
        </w:rPr>
      </w:pPr>
      <w:r w:rsidRPr="002C7F9D">
        <w:rPr>
          <w:rFonts w:ascii="Domine" w:eastAsia="Times New Roman" w:hAnsi="Domine" w:cs="Times New Roman"/>
          <w:b/>
          <w:color w:val="000000"/>
          <w:sz w:val="28"/>
          <w:szCs w:val="28"/>
          <w:lang w:eastAsia="pl-PL"/>
        </w:rPr>
        <w:t>Instrukcja wypełniania kolejnych części sprawozdania:</w:t>
      </w:r>
    </w:p>
    <w:p w:rsidR="00B53218" w:rsidRPr="00B53218" w:rsidRDefault="00B5321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color w:val="000000"/>
          <w:sz w:val="24"/>
          <w:szCs w:val="24"/>
          <w:lang w:eastAsia="pl-PL"/>
        </w:rPr>
      </w:pPr>
    </w:p>
    <w:p w:rsidR="006D51DE" w:rsidRPr="001F104E" w:rsidRDefault="006D51D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B97B78" w:rsidRPr="00B53218" w:rsidRDefault="00031715" w:rsidP="00B53218">
      <w:pPr>
        <w:pStyle w:val="Akapitzlist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  <w:r w:rsidRPr="00B53218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PRZEDMIOTY ZAKO</w:t>
      </w:r>
      <w:r w:rsidRPr="00B53218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Ń</w:t>
      </w:r>
      <w:r w:rsidRPr="00B53218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CZONE EGZAMINEM:</w:t>
      </w:r>
    </w:p>
    <w:p w:rsidR="00B97B78" w:rsidRPr="00B97B78" w:rsidRDefault="00B97B78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031715" w:rsidRPr="00B53218" w:rsidRDefault="00031715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do tabeli dotyczącej zaliczenia przedmiotów wpisz tylko te przedmioty z oceną, które zakończyły się egzaminem</w:t>
      </w:r>
    </w:p>
    <w:p w:rsid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załącz karty ewidencji odbytych praktyk</w:t>
      </w:r>
      <w:r w:rsidR="00031715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 xml:space="preserve"> (prowadzenie zajęć dydaktycznych)</w:t>
      </w:r>
      <w:r w:rsidR="00B5321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 xml:space="preserve"> 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wraz z podpisem kierownika jednostki lub adiunkta dydaktycznego (formular</w:t>
      </w:r>
      <w:r w:rsidR="00031715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z do pobrania na stronie WLKP)</w:t>
      </w:r>
    </w:p>
    <w:p w:rsid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jeśli z jakichś przyczyn nie prowadziłeś/prowadziłaś zajęć (np.: ze względu na urlop m</w:t>
      </w:r>
      <w:r w:rsidR="00031715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acierzyński) – załącz odpowiednie zaświadczenie</w:t>
      </w:r>
    </w:p>
    <w:p w:rsidR="00B53218" w:rsidRPr="00B97B78" w:rsidRDefault="00B5321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B97B78" w:rsidRPr="00B53218" w:rsidRDefault="008B78DC" w:rsidP="00B53218">
      <w:pPr>
        <w:pStyle w:val="Akapitzlist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B53218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PUBLIKACJE NAUKOWE</w:t>
      </w:r>
    </w:p>
    <w:p w:rsidR="00031715" w:rsidRPr="00B97B78" w:rsidRDefault="00031715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B97B78" w:rsidRPr="00B5321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załącz wykaz p</w:t>
      </w:r>
      <w:r w:rsid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ublikacji naukowych</w:t>
      </w:r>
      <w:r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opublikowanych w bieżącym roku akademickim (</w:t>
      </w:r>
      <w:r w:rsidR="00B6430C"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wykaz jest </w:t>
      </w:r>
      <w:r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do pobrania ze</w:t>
      </w:r>
      <w:r w:rsidR="004E330F"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strony biblioteki - Bibliografia Publikacji Pracowników Uniwersytetu Medycznego we Wrocławiu</w:t>
      </w:r>
      <w:r w:rsidR="00B6430C" w:rsidRPr="00B53218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– wszystkie opublikowane prace powinny być wcześniej zgłoszone do biblioteki, w przeciwnym razie, nie będą widoczne w wykazie).</w:t>
      </w:r>
      <w:r w:rsid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Załączony wykaz nie musi być autoryzowany przez bibliotekę</w:t>
      </w:r>
    </w:p>
    <w:p w:rsidR="00712BC1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– w przypadku prac, które dopiero zostały przyjęte do druku załączyć należy </w:t>
      </w:r>
      <w:r w:rsidR="000C1730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potwierdzenie z biblioteki zawierające informację o punktacji czasopisma i etapie publikacji pracy. W tym celu należy </w:t>
      </w:r>
      <w:r w:rsidR="00B6430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zgłosić się do biblioteki lub wysłać</w:t>
      </w:r>
      <w:r w:rsidR="000C1730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maila na adres</w:t>
      </w:r>
      <w:r w:rsidR="00B6430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 </w:t>
      </w:r>
      <w:hyperlink r:id="rId7" w:history="1">
        <w:r w:rsidR="00B6430C" w:rsidRPr="006D51DE">
          <w:rPr>
            <w:rStyle w:val="Hipercze"/>
            <w:rFonts w:ascii="Domine" w:eastAsia="Times New Roman" w:hAnsi="Domine" w:cs="Times New Roman"/>
            <w:color w:val="000000" w:themeColor="text1"/>
            <w:sz w:val="24"/>
            <w:szCs w:val="24"/>
            <w:lang w:eastAsia="pl-PL"/>
          </w:rPr>
          <w:t>bibliografia@umed.wroc.pl</w:t>
        </w:r>
      </w:hyperlink>
      <w:r w:rsidR="00B6430C" w:rsidRPr="006D51DE">
        <w:rPr>
          <w:rFonts w:ascii="Helvetica" w:hAnsi="Helvetica"/>
          <w:color w:val="000000" w:themeColor="text1"/>
          <w:sz w:val="18"/>
          <w:szCs w:val="18"/>
          <w:shd w:val="clear" w:color="auto" w:fill="F8F8F8"/>
        </w:rPr>
        <w:t xml:space="preserve"> </w:t>
      </w:r>
      <w:r w:rsidR="00B6430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(do otrzymania zaświadczenia konieczne jest posiadanie decyzji od wydawnictwa, np. w formie maila)</w:t>
      </w:r>
    </w:p>
    <w:p w:rsidR="00B6430C" w:rsidRPr="006D51DE" w:rsidRDefault="006D51DE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egorocznym sprawozdaniu rocznym obowiązywać będzie punktacja ministerialna według poprzedniej listy</w:t>
      </w:r>
    </w:p>
    <w:p w:rsidR="00B97B78" w:rsidRPr="006D51DE" w:rsidRDefault="00712BC1" w:rsidP="001F104E">
      <w:pPr>
        <w:numPr>
          <w:ilvl w:val="0"/>
          <w:numId w:val="3"/>
        </w:num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lastRenderedPageBreak/>
        <w:t>KONFERENCJE NAUKOWE, MIĘDZYNARODOWE</w:t>
      </w:r>
    </w:p>
    <w:p w:rsidR="00712BC1" w:rsidRPr="00B97B78" w:rsidRDefault="00712BC1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712BC1" w:rsidRPr="006D51DE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abeli: WYKAZ KONFERENCJI wpisz wszystkie aktywności konferencyjne z danego roku akademickiego</w:t>
      </w:r>
    </w:p>
    <w:p w:rsidR="006D51DE" w:rsidRPr="006D51DE" w:rsidRDefault="006D51D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</w:p>
    <w:p w:rsidR="00B97B78" w:rsidRPr="006D51DE" w:rsidRDefault="00B97B7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załącz abstrakty</w:t>
      </w:r>
      <w:r w:rsid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i certyfikaty/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programy k</w:t>
      </w:r>
      <w:r w:rsidR="00712BC1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onferencji (w kolejności zgodnej z tabelą ww.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), załączać można 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u w:val="single"/>
          <w:lang w:eastAsia="pl-PL"/>
        </w:rPr>
        <w:t>max 3 streszczenia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 z jednej konferencji jako współautor </w:t>
      </w:r>
      <w:r w:rsidR="00712BC1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(nie dotyczy pierwszego autora)</w:t>
      </w:r>
    </w:p>
    <w:p w:rsidR="00712BC1" w:rsidRPr="00B97B78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B97B78" w:rsidRPr="006D51DE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w przypadku abstraktów z książki streszcz</w:t>
      </w:r>
      <w:r w:rsidR="00712BC1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eń skanujemy stronę tytułową oraz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</w:t>
      </w:r>
      <w:r w:rsidR="006D51DE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stronę,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na której znajduje się praca</w:t>
      </w:r>
    </w:p>
    <w:p w:rsidR="00B97B78" w:rsidRP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 xml:space="preserve">– w przypadku programu skanujemy stronę tytułową wraz ze </w:t>
      </w:r>
      <w:r w:rsidR="006D51DE"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stroną,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 xml:space="preserve"> na której wymienione jest wystąpienie, aby nie było wątpliwości o charakterze wystąpienia – plakatowe/ustne</w:t>
      </w:r>
    </w:p>
    <w:p w:rsidR="00B97B78" w:rsidRDefault="00B97B7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 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swoje nazwisko podkreślamy / zaznaczamy, aby było widoczne</w:t>
      </w:r>
    </w:p>
    <w:p w:rsidR="00712BC1" w:rsidRPr="00712BC1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712BC1" w:rsidRPr="00712BC1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712BC1" w:rsidRPr="00B97B78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B97B78" w:rsidRPr="006D51DE" w:rsidRDefault="00712BC1" w:rsidP="001F104E">
      <w:pPr>
        <w:numPr>
          <w:ilvl w:val="0"/>
          <w:numId w:val="4"/>
        </w:num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KRAJOWE KONFERENCJE NAUKOWE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 </w:t>
      </w:r>
    </w:p>
    <w:p w:rsidR="00712BC1" w:rsidRDefault="00712BC1" w:rsidP="001F104E">
      <w:pPr>
        <w:shd w:val="clear" w:color="auto" w:fill="FFFFFF"/>
        <w:spacing w:after="0" w:line="240" w:lineRule="auto"/>
        <w:ind w:left="24"/>
        <w:jc w:val="both"/>
        <w:rPr>
          <w:rFonts w:ascii="Domine" w:eastAsia="Times New Roman" w:hAnsi="Domine" w:cs="Times New Roman"/>
          <w:b/>
          <w:bCs/>
          <w:color w:val="FF0000"/>
          <w:sz w:val="24"/>
          <w:szCs w:val="24"/>
          <w:lang w:eastAsia="pl-PL"/>
        </w:rPr>
      </w:pPr>
    </w:p>
    <w:p w:rsidR="00712BC1" w:rsidRPr="006D51DE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abeli: WYKAZ KONFERENCJI wpisz wszystkie aktywności konferencyjne z danego roku akademickiego</w:t>
      </w:r>
    </w:p>
    <w:p w:rsidR="00712BC1" w:rsidRPr="00712BC1" w:rsidRDefault="00712BC1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FF0000"/>
          <w:sz w:val="24"/>
          <w:szCs w:val="24"/>
          <w:lang w:eastAsia="pl-PL"/>
        </w:rPr>
      </w:pPr>
    </w:p>
    <w:p w:rsidR="006D51DE" w:rsidRPr="006D51DE" w:rsidRDefault="006D51DE" w:rsidP="006D51D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załącz abstrakty</w:t>
      </w:r>
      <w:r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i certyfikaty/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programy konferencji (w kolejności zgodnej z tabelą ww.), załączać można 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u w:val="single"/>
          <w:lang w:eastAsia="pl-PL"/>
        </w:rPr>
        <w:t>max 3 streszczenia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 z jednej konferencji jako współautor (nie dotyczy pierwszego autora)</w:t>
      </w:r>
    </w:p>
    <w:p w:rsidR="00712BC1" w:rsidRPr="00B97B78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6D51DE" w:rsidRPr="006D51DE" w:rsidRDefault="006D51DE" w:rsidP="006D51D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w przypadku abstraktów z książki streszczeń skanujemy stronę tytułową oraz stronę, na której znajduje się praca</w:t>
      </w:r>
    </w:p>
    <w:p w:rsidR="006D51DE" w:rsidRPr="00B97B78" w:rsidRDefault="006D51DE" w:rsidP="006D51D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w przypadku programu skanujemy stronę tytułową wraz ze stroną, na której wymienione jest wystąpienie, aby nie było wątpliwości o charakterze wystąpienia – plakatowe/ustne</w:t>
      </w:r>
    </w:p>
    <w:p w:rsidR="006D51DE" w:rsidRDefault="006D51DE" w:rsidP="006D51D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 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swoje nazwisko podkreślamy / zaznaczamy, aby było widoczne</w:t>
      </w:r>
    </w:p>
    <w:p w:rsidR="006D51DE" w:rsidRDefault="006D51DE" w:rsidP="006D51DE">
      <w:pPr>
        <w:shd w:val="clear" w:color="auto" w:fill="FFFFFF"/>
        <w:spacing w:after="0" w:line="240" w:lineRule="auto"/>
        <w:ind w:left="360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6D51DE" w:rsidRDefault="006D51DE" w:rsidP="006D51DE">
      <w:pPr>
        <w:shd w:val="clear" w:color="auto" w:fill="FFFFFF"/>
        <w:spacing w:after="0" w:line="240" w:lineRule="auto"/>
        <w:ind w:left="360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6D51DE" w:rsidRPr="006D51DE" w:rsidRDefault="006D51DE" w:rsidP="006D51D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712BC1" w:rsidRPr="006D51DE" w:rsidRDefault="00712BC1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KONFERENCJE NAUKOWE (bierne uczestnictwo)</w:t>
      </w:r>
    </w:p>
    <w:p w:rsidR="00712BC1" w:rsidRPr="006D51DE" w:rsidRDefault="00712BC1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</w:p>
    <w:p w:rsidR="00B97B78" w:rsidRPr="006D51DE" w:rsidRDefault="00B97B7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– 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u w:val="single"/>
          <w:lang w:eastAsia="pl-PL"/>
        </w:rPr>
        <w:t>dotyczy tylko studentów po pierwszym roku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 – rozliczyć można wyłącznie jedną taką konferencję</w:t>
      </w:r>
    </w:p>
    <w:p w:rsidR="00712BC1" w:rsidRDefault="00712BC1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6D51DE" w:rsidRDefault="006D51D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6D51DE" w:rsidRPr="006D51DE" w:rsidRDefault="006D51D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B97B78" w:rsidRPr="006D51DE" w:rsidRDefault="00712BC1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bookmarkStart w:id="0" w:name="_GoBack"/>
      <w:bookmarkEnd w:id="0"/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STA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Ż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E NAUKOWE:</w:t>
      </w:r>
    </w:p>
    <w:p w:rsidR="008B78DC" w:rsidRDefault="008B78DC" w:rsidP="001F104E">
      <w:pPr>
        <w:shd w:val="clear" w:color="auto" w:fill="FFFFFF"/>
        <w:spacing w:after="0" w:line="240" w:lineRule="auto"/>
        <w:ind w:left="2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712BC1" w:rsidRPr="006D51DE" w:rsidRDefault="008B78DC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abeli: WYKAZ STAŻY NAUKOWYCH wpisz odbyte staże z danego roku akademickiego</w:t>
      </w:r>
    </w:p>
    <w:p w:rsid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lastRenderedPageBreak/>
        <w:t xml:space="preserve">– załącz dokument potwierdzający </w:t>
      </w:r>
      <w:r w:rsid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odbycie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stażu przez </w:t>
      </w:r>
      <w:r w:rsidR="006D51DE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jednostkę,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w której staż był wykonywany</w:t>
      </w:r>
      <w:r w:rsid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. S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taże w różnych miejscach nie sumują się</w:t>
      </w:r>
      <w:r w:rsidR="00712BC1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. Staż naukowy m</w:t>
      </w:r>
      <w:r w:rsidR="008B78D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usi tr</w:t>
      </w:r>
      <w:r w:rsidR="00712BC1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wać przynajmniej 1 miesiąc</w:t>
      </w:r>
    </w:p>
    <w:p w:rsidR="006D51DE" w:rsidRPr="006D51DE" w:rsidRDefault="006D51DE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B97B78" w:rsidRPr="006D51DE" w:rsidRDefault="008B78DC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GRANTY DLA M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Ł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ODYCH NAUKOWC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Ó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W NCN, FNP, NCBIR</w:t>
      </w:r>
    </w:p>
    <w:p w:rsidR="008B78DC" w:rsidRPr="006D51DE" w:rsidRDefault="008B78DC" w:rsidP="001F104E">
      <w:pPr>
        <w:shd w:val="clear" w:color="auto" w:fill="FFFFFF"/>
        <w:spacing w:after="0" w:line="240" w:lineRule="auto"/>
        <w:ind w:left="2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</w:p>
    <w:p w:rsidR="008B78DC" w:rsidRPr="006D51DE" w:rsidRDefault="008B78DC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abeli: WYKAZ GRANTÓW DLA MŁODYCH NAUKOWCÓW wpisz dane dotycząc</w:t>
      </w:r>
      <w:r w:rsidR="004C5A4F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e realizacji/aplikowania o granty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w danym roku akademickiego</w:t>
      </w:r>
    </w:p>
    <w:p w:rsidR="008B78DC" w:rsidRPr="006D51DE" w:rsidRDefault="008B78DC" w:rsidP="001F104E">
      <w:pPr>
        <w:shd w:val="clear" w:color="auto" w:fill="FFFFFF"/>
        <w:spacing w:after="0" w:line="240" w:lineRule="auto"/>
        <w:ind w:left="24"/>
        <w:jc w:val="both"/>
        <w:rPr>
          <w:rFonts w:ascii="Domine" w:eastAsia="Times New Roman" w:hAnsi="Domine" w:cs="Times New Roman"/>
          <w:b/>
          <w:bCs/>
          <w:color w:val="000000" w:themeColor="text1"/>
          <w:sz w:val="24"/>
          <w:szCs w:val="24"/>
          <w:lang w:eastAsia="pl-PL"/>
        </w:rPr>
      </w:pPr>
    </w:p>
    <w:p w:rsidR="00B97B78" w:rsidRPr="006D51DE" w:rsidRDefault="008B78DC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u w:val="single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– </w:t>
      </w:r>
      <w:r w:rsidR="004C5A4F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sekcja </w:t>
      </w:r>
      <w:r w:rsidR="00B97B78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dotyczy grantów o które aplikuje się </w:t>
      </w:r>
      <w:r w:rsidR="00B97B78" w:rsidRPr="006D51DE">
        <w:rPr>
          <w:rFonts w:ascii="Domine" w:eastAsia="Times New Roman" w:hAnsi="Domine" w:cs="Times New Roman"/>
          <w:color w:val="000000" w:themeColor="text1"/>
          <w:sz w:val="24"/>
          <w:szCs w:val="24"/>
          <w:u w:val="single"/>
          <w:lang w:eastAsia="pl-PL"/>
        </w:rPr>
        <w:t>wyłącznie jako kierownik</w:t>
      </w:r>
    </w:p>
    <w:p w:rsidR="004C5A4F" w:rsidRPr="006D51DE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</w:p>
    <w:p w:rsidR="00B97B78" w:rsidRPr="006D51DE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załącz plik PDF z informacją pochodzącą z systemu OSF (lub pokrewnego) informujący o obecnym statusie wniosku</w:t>
      </w:r>
    </w:p>
    <w:p w:rsidR="008B78DC" w:rsidRPr="006D51DE" w:rsidRDefault="006D51DE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- </w:t>
      </w:r>
      <w:r w:rsidR="008B78D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załącz zaświadczenie z Działu Nauki / Sekcji Projektów Naukowych potwierdzające udział przy realizacji grantu (wykonawstwo w projekcie grantowym NCN, </w:t>
      </w:r>
      <w:proofErr w:type="spellStart"/>
      <w:r w:rsidR="008B78D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NCBiR</w:t>
      </w:r>
      <w:proofErr w:type="spellEnd"/>
      <w:r w:rsidR="008B78DC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, FNP)</w:t>
      </w:r>
    </w:p>
    <w:p w:rsidR="004C5A4F" w:rsidRDefault="00B97B7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 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NIE UWZGLĘDNIA SIĘ grantów z działalności statutowej (ST) i grantów uczelnianych (np. PBMN)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 </w:t>
      </w:r>
    </w:p>
    <w:p w:rsidR="004C5A4F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B97B78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</w:pPr>
      <w:r w:rsidRPr="004C5A4F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PROSIMY NIE ZA</w:t>
      </w:r>
      <w:r w:rsidRPr="004C5A4F">
        <w:rPr>
          <w:rFonts w:ascii="Domine" w:eastAsia="Times New Roman" w:hAnsi="Domine" w:cs="Times New Roman" w:hint="eastAsia"/>
          <w:color w:val="000000"/>
          <w:sz w:val="24"/>
          <w:szCs w:val="24"/>
          <w:u w:val="single"/>
          <w:lang w:eastAsia="pl-PL"/>
        </w:rPr>
        <w:t>ŁĄ</w:t>
      </w:r>
      <w:r w:rsidRPr="004C5A4F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CZA</w:t>
      </w:r>
      <w:r w:rsidRPr="004C5A4F">
        <w:rPr>
          <w:rFonts w:ascii="Domine" w:eastAsia="Times New Roman" w:hAnsi="Domine" w:cs="Times New Roman" w:hint="eastAsia"/>
          <w:color w:val="000000"/>
          <w:sz w:val="24"/>
          <w:szCs w:val="24"/>
          <w:u w:val="single"/>
          <w:lang w:eastAsia="pl-PL"/>
        </w:rPr>
        <w:t>Ć</w:t>
      </w:r>
      <w:r w:rsidRPr="004C5A4F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 xml:space="preserve"> CA</w:t>
      </w:r>
      <w:r w:rsidRPr="004C5A4F">
        <w:rPr>
          <w:rFonts w:ascii="Domine" w:eastAsia="Times New Roman" w:hAnsi="Domine" w:cs="Times New Roman" w:hint="eastAsia"/>
          <w:color w:val="000000"/>
          <w:sz w:val="24"/>
          <w:szCs w:val="24"/>
          <w:u w:val="single"/>
          <w:lang w:eastAsia="pl-PL"/>
        </w:rPr>
        <w:t>Ł</w:t>
      </w:r>
      <w:r w:rsidRPr="004C5A4F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YCH WNIOSK</w:t>
      </w:r>
      <w:r w:rsidRPr="004C5A4F">
        <w:rPr>
          <w:rFonts w:ascii="Domine" w:eastAsia="Times New Roman" w:hAnsi="Domine" w:cs="Times New Roman" w:hint="eastAsia"/>
          <w:color w:val="000000"/>
          <w:sz w:val="24"/>
          <w:szCs w:val="24"/>
          <w:u w:val="single"/>
          <w:lang w:eastAsia="pl-PL"/>
        </w:rPr>
        <w:t>Ó</w:t>
      </w:r>
      <w:r w:rsidRPr="004C5A4F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W GRANTOWYCH.</w:t>
      </w:r>
    </w:p>
    <w:p w:rsidR="004C5A4F" w:rsidRPr="004C5A4F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</w:pPr>
    </w:p>
    <w:p w:rsidR="008B78DC" w:rsidRPr="006D51DE" w:rsidRDefault="008B78DC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6D51DE" w:rsidRPr="006D51DE" w:rsidRDefault="006D51DE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4C5A4F" w:rsidRPr="006D51DE" w:rsidRDefault="004C5A4F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UDZIA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Ł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 xml:space="preserve"> W INNYCH GRANTACH NAUKOWYCH FINANSOWANYCH ZE 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Ś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RODK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Ó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W, NP. UE, MNISW I INNE</w:t>
      </w:r>
    </w:p>
    <w:p w:rsidR="004C5A4F" w:rsidRPr="006D51DE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</w:p>
    <w:p w:rsidR="004C5A4F" w:rsidRPr="006D51DE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abeli: WYKAZ GRANTÓW NAUKOWYCH FINANSOWANYCH ZE ŚRODKÓW np. UE, MNISW I INNE wpisz dane dotyczące uzyskania/realizowania grantów naukowych w</w:t>
      </w:r>
      <w:r w:rsid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danym roku akademickiego</w:t>
      </w:r>
    </w:p>
    <w:p w:rsidR="004C5A4F" w:rsidRPr="004C5A4F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FF0000"/>
          <w:sz w:val="24"/>
          <w:szCs w:val="24"/>
          <w:lang w:eastAsia="pl-PL"/>
        </w:rPr>
      </w:pPr>
    </w:p>
    <w:p w:rsidR="00B97B78" w:rsidRDefault="00B97B7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 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u w:val="single"/>
          <w:lang w:eastAsia="pl-PL"/>
        </w:rPr>
        <w:t>NIE UWZGLĘDNIA SIĘ grantów z działalności statutowej (ST)</w:t>
      </w:r>
    </w:p>
    <w:p w:rsidR="004C5A4F" w:rsidRPr="00B97B78" w:rsidRDefault="004C5A4F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D40535" w:rsidRPr="006D51DE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– załącz dokument potwierdzający, podpisany przez kierownika grantu</w:t>
      </w:r>
      <w:r w:rsidR="004C5A4F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lub Sekcję Projektów Naukowych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, w którym jesteś wykonawcą</w:t>
      </w:r>
    </w:p>
    <w:p w:rsidR="006D51DE" w:rsidRPr="006D51DE" w:rsidRDefault="006D51DE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B97B78" w:rsidRPr="006D51DE" w:rsidRDefault="00D40535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NAGRODY NAUKOWE</w:t>
      </w:r>
    </w:p>
    <w:p w:rsidR="00D40535" w:rsidRPr="00B97B78" w:rsidRDefault="00D40535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D40535" w:rsidRPr="006D51DE" w:rsidRDefault="00D40535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- w tabeli: WYKAZ OTRZYMANYCH NAGRÓD NAUKOWYCH wpisz dane dotyczące uzyskanych nagród w danym roku akademickim</w:t>
      </w:r>
    </w:p>
    <w:p w:rsidR="00D40535" w:rsidRPr="00712BC1" w:rsidRDefault="00D40535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FF0000"/>
          <w:sz w:val="24"/>
          <w:szCs w:val="24"/>
          <w:lang w:eastAsia="pl-PL"/>
        </w:rPr>
      </w:pPr>
    </w:p>
    <w:p w:rsidR="00B97B78" w:rsidRP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załącz skan potwierdzenia otrzymania nagrody</w:t>
      </w:r>
    </w:p>
    <w:p w:rsid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nie dotyczy np. nagrody za ukończenia studiów mgr/</w:t>
      </w:r>
      <w:r w:rsidR="006D51DE"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inż.</w:t>
      </w: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 xml:space="preserve"> z wyróżnieniem</w:t>
      </w:r>
    </w:p>
    <w:p w:rsidR="00D40535" w:rsidRPr="00B97B78" w:rsidRDefault="00D40535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B97B78" w:rsidRPr="006D51DE" w:rsidRDefault="00D40535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lastRenderedPageBreak/>
        <w:t>PATENTOWANIE</w:t>
      </w:r>
    </w:p>
    <w:p w:rsidR="00D40535" w:rsidRPr="00B97B78" w:rsidRDefault="00D40535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5350ED" w:rsidRDefault="00D40535" w:rsidP="006D51D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- w tabeli: WYKAZ </w:t>
      </w:r>
      <w:r w:rsidR="005350ED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PATENTÓW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wpisz dane dotyczące </w:t>
      </w:r>
      <w:r w:rsidR="005350ED"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aplikowania o patent</w:t>
      </w:r>
      <w:r w:rsidRPr="006D51DE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 w danym roku akademickim</w:t>
      </w:r>
    </w:p>
    <w:p w:rsidR="006D51DE" w:rsidRPr="006D51DE" w:rsidRDefault="006D51DE" w:rsidP="006D51D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</w:p>
    <w:p w:rsidR="00B97B78" w:rsidRDefault="00B97B78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załącz plik potwierdzający uzyskanie lub aplikowanie o patent</w:t>
      </w:r>
    </w:p>
    <w:p w:rsidR="005350ED" w:rsidRPr="006D51DE" w:rsidRDefault="005350ED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B97B78" w:rsidRPr="006D51DE" w:rsidRDefault="005350ED" w:rsidP="006D51DE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INNE AKTYWNO</w:t>
      </w:r>
      <w:r w:rsidRPr="006D51DE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Ś</w:t>
      </w:r>
      <w:r w:rsidRPr="006D51DE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CI</w:t>
      </w:r>
    </w:p>
    <w:p w:rsidR="005350ED" w:rsidRPr="00B97B78" w:rsidRDefault="005350ED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B97B78" w:rsidRPr="00D157D4" w:rsidRDefault="005350ED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– załącz odpowiednie pliki </w:t>
      </w:r>
      <w:r w:rsidR="00B97B78"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np. powołanie do komisji, </w:t>
      </w:r>
      <w:r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zaświadczenie od przewodniczącego komisji, </w:t>
      </w:r>
      <w:r w:rsidR="00B97B78"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listę obecności na posiedzeniach komisji, zespołów itd.</w:t>
      </w:r>
      <w:r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, potwierdzające daną aktywność</w:t>
      </w:r>
    </w:p>
    <w:p w:rsidR="00B97B78" w:rsidRPr="00D157D4" w:rsidRDefault="00B97B78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</w:pPr>
      <w:r w:rsidRPr="00D157D4">
        <w:rPr>
          <w:rFonts w:ascii="Domine" w:eastAsia="Times New Roman" w:hAnsi="Domine" w:cs="Times New Roman"/>
          <w:color w:val="000000" w:themeColor="text1"/>
          <w:sz w:val="24"/>
          <w:szCs w:val="24"/>
          <w:u w:val="single"/>
          <w:lang w:eastAsia="pl-PL"/>
        </w:rPr>
        <w:t>UWAGA!</w:t>
      </w:r>
      <w:r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>  Załączane pliki proszę ponumerować, np.: 11.1 – jako plik potwierdzający zaangażowanie w pracę Rady Doktorantów</w:t>
      </w:r>
    </w:p>
    <w:p w:rsidR="005350ED" w:rsidRDefault="005350ED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</w:p>
    <w:p w:rsidR="005350ED" w:rsidRDefault="005350ED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D157D4" w:rsidRPr="00D157D4" w:rsidRDefault="00D157D4" w:rsidP="001F104E">
      <w:p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color w:val="C0504D" w:themeColor="accent2"/>
          <w:sz w:val="24"/>
          <w:szCs w:val="24"/>
          <w:lang w:eastAsia="pl-PL"/>
        </w:rPr>
      </w:pPr>
    </w:p>
    <w:p w:rsidR="00B97B78" w:rsidRPr="00D157D4" w:rsidRDefault="005350ED" w:rsidP="00D157D4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D157D4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ZAANGA</w:t>
      </w:r>
      <w:r w:rsidRPr="00D157D4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Ż</w:t>
      </w:r>
      <w:r w:rsidRPr="00D157D4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OWANIE W PRAC</w:t>
      </w:r>
      <w:r w:rsidRPr="00D157D4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Ę</w:t>
      </w:r>
      <w:r w:rsidRPr="00D157D4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 xml:space="preserve"> DYDAKTYCZN</w:t>
      </w:r>
      <w:r w:rsidRPr="00D157D4">
        <w:rPr>
          <w:rFonts w:ascii="Domine" w:eastAsia="Times New Roman" w:hAnsi="Domine" w:cs="Times New Roman" w:hint="eastAsia"/>
          <w:b/>
          <w:bCs/>
          <w:color w:val="C0504D" w:themeColor="accent2"/>
          <w:sz w:val="24"/>
          <w:szCs w:val="24"/>
          <w:lang w:eastAsia="pl-PL"/>
        </w:rPr>
        <w:t>Ą</w:t>
      </w:r>
    </w:p>
    <w:p w:rsidR="00C35953" w:rsidRDefault="00C35953" w:rsidP="001F104E">
      <w:pPr>
        <w:shd w:val="clear" w:color="auto" w:fill="FFFFFF"/>
        <w:spacing w:after="0" w:line="240" w:lineRule="auto"/>
        <w:ind w:left="24"/>
        <w:jc w:val="both"/>
        <w:rPr>
          <w:rFonts w:ascii="Domine" w:eastAsia="Times New Roman" w:hAnsi="Domine" w:cs="Times New Roman"/>
          <w:b/>
          <w:bCs/>
          <w:color w:val="820606"/>
          <w:sz w:val="24"/>
          <w:szCs w:val="24"/>
          <w:lang w:eastAsia="pl-PL"/>
        </w:rPr>
      </w:pPr>
    </w:p>
    <w:p w:rsidR="00C35953" w:rsidRPr="00B97B78" w:rsidRDefault="00C35953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załącz zaświadczenie od opiekuna koła naukowego</w:t>
      </w:r>
    </w:p>
    <w:p w:rsidR="00C35953" w:rsidRPr="00B97B78" w:rsidRDefault="00C35953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autorstwo lub współautorstwo skryptu (rozdziału książki ISBN) w maksymalnie 2 różnych skryptach w danym roku akademickim związanej z tematyką wykonywanej pracy doktorskiej</w:t>
      </w:r>
    </w:p>
    <w:p w:rsidR="00C35953" w:rsidRPr="00C35953" w:rsidRDefault="00C35953" w:rsidP="001F104E">
      <w:pPr>
        <w:shd w:val="clear" w:color="auto" w:fill="FFFFFF"/>
        <w:spacing w:after="288" w:line="240" w:lineRule="auto"/>
        <w:jc w:val="both"/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</w:pPr>
      <w:r w:rsidRPr="00B97B78">
        <w:rPr>
          <w:rFonts w:ascii="Domine" w:eastAsia="Times New Roman" w:hAnsi="Domine" w:cs="Times New Roman"/>
          <w:color w:val="000000"/>
          <w:sz w:val="24"/>
          <w:szCs w:val="24"/>
          <w:lang w:eastAsia="pl-PL"/>
        </w:rPr>
        <w:t>– praca w SKN – prowadzenie kilku prac magisterskich czy projektów zalicza się jako jedna aktywność</w:t>
      </w:r>
    </w:p>
    <w:p w:rsidR="00C35953" w:rsidRPr="00D157D4" w:rsidRDefault="00C35953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</w:p>
    <w:p w:rsidR="00C35953" w:rsidRPr="00D157D4" w:rsidRDefault="00C35953" w:rsidP="00D157D4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D157D4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PRACA ZAWODOWA</w:t>
      </w:r>
    </w:p>
    <w:p w:rsidR="00C35953" w:rsidRPr="00D157D4" w:rsidRDefault="00C35953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</w:p>
    <w:p w:rsidR="00C35953" w:rsidRPr="00D157D4" w:rsidRDefault="00C35953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</w:p>
    <w:p w:rsidR="00C35953" w:rsidRPr="00D157D4" w:rsidRDefault="00C35953" w:rsidP="00D157D4">
      <w:pPr>
        <w:pStyle w:val="Akapitzlist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</w:pPr>
      <w:r w:rsidRPr="00D157D4">
        <w:rPr>
          <w:rFonts w:ascii="Domine" w:eastAsia="Times New Roman" w:hAnsi="Domine" w:cs="Times New Roman"/>
          <w:b/>
          <w:bCs/>
          <w:color w:val="C0504D" w:themeColor="accent2"/>
          <w:sz w:val="24"/>
          <w:szCs w:val="24"/>
          <w:lang w:eastAsia="pl-PL"/>
        </w:rPr>
        <w:t>OPIEKUN NAUKOWY/PROMOTOR</w:t>
      </w:r>
    </w:p>
    <w:p w:rsidR="005350ED" w:rsidRPr="00584FF0" w:rsidRDefault="005350ED" w:rsidP="001F104E">
      <w:pPr>
        <w:shd w:val="clear" w:color="auto" w:fill="FFFFFF"/>
        <w:spacing w:after="0" w:line="240" w:lineRule="auto"/>
        <w:ind w:left="384"/>
        <w:jc w:val="both"/>
        <w:rPr>
          <w:rFonts w:ascii="Domine" w:eastAsia="Times New Roman" w:hAnsi="Domine" w:cs="Times New Roman"/>
          <w:b/>
          <w:bCs/>
          <w:color w:val="FF0000"/>
          <w:sz w:val="24"/>
          <w:szCs w:val="24"/>
          <w:lang w:eastAsia="pl-PL"/>
        </w:rPr>
      </w:pPr>
    </w:p>
    <w:p w:rsidR="00917E22" w:rsidRPr="00D157D4" w:rsidRDefault="00C35953" w:rsidP="001F104E">
      <w:pPr>
        <w:jc w:val="both"/>
        <w:rPr>
          <w:color w:val="000000" w:themeColor="text1"/>
        </w:rPr>
      </w:pPr>
      <w:r w:rsidRPr="00D157D4">
        <w:rPr>
          <w:rFonts w:ascii="Domine" w:eastAsia="Times New Roman" w:hAnsi="Domine" w:cs="Times New Roman"/>
          <w:color w:val="000000" w:themeColor="text1"/>
          <w:sz w:val="24"/>
          <w:szCs w:val="24"/>
          <w:lang w:eastAsia="pl-PL"/>
        </w:rPr>
        <w:t xml:space="preserve">- po wysłaniu sprawozdania niezwłocznie poproś Opiekuna Naukowego lub Promotora o wypełnienie tej części sprawozdania – brak opinii skutkuje odrzuceniem sprawozdania </w:t>
      </w:r>
    </w:p>
    <w:sectPr w:rsidR="00917E22" w:rsidRPr="00D157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omine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20D"/>
    <w:multiLevelType w:val="hybridMultilevel"/>
    <w:tmpl w:val="308859AC"/>
    <w:lvl w:ilvl="0" w:tplc="73B68022">
      <w:start w:val="1"/>
      <w:numFmt w:val="decimal"/>
      <w:lvlText w:val="%1."/>
      <w:lvlJc w:val="left"/>
      <w:pPr>
        <w:ind w:left="720" w:hanging="360"/>
      </w:pPr>
      <w:rPr>
        <w:rFonts w:hint="default"/>
        <w:color w:val="C0504D" w:themeColor="accent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129FA"/>
    <w:multiLevelType w:val="multilevel"/>
    <w:tmpl w:val="1B34E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DA2B54"/>
    <w:multiLevelType w:val="multilevel"/>
    <w:tmpl w:val="C390029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7E0AA5"/>
    <w:multiLevelType w:val="hybridMultilevel"/>
    <w:tmpl w:val="1A2685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929F8"/>
    <w:multiLevelType w:val="hybridMultilevel"/>
    <w:tmpl w:val="35848C98"/>
    <w:lvl w:ilvl="0" w:tplc="EE90A778">
      <w:start w:val="1"/>
      <w:numFmt w:val="decimal"/>
      <w:lvlText w:val="%1."/>
      <w:lvlJc w:val="left"/>
      <w:pPr>
        <w:ind w:left="720" w:hanging="360"/>
      </w:pPr>
      <w:rPr>
        <w:rFonts w:hint="default"/>
        <w:color w:val="C0504D" w:themeColor="accent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8276B"/>
    <w:multiLevelType w:val="multilevel"/>
    <w:tmpl w:val="BEA0B6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717E25"/>
    <w:multiLevelType w:val="multilevel"/>
    <w:tmpl w:val="C390029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973764"/>
    <w:multiLevelType w:val="multilevel"/>
    <w:tmpl w:val="8B0E2FD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2624AE"/>
    <w:multiLevelType w:val="multilevel"/>
    <w:tmpl w:val="DFE889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49650F"/>
    <w:multiLevelType w:val="multilevel"/>
    <w:tmpl w:val="8DDA7E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874513"/>
    <w:multiLevelType w:val="multilevel"/>
    <w:tmpl w:val="6504A35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0A0265"/>
    <w:multiLevelType w:val="multilevel"/>
    <w:tmpl w:val="FBE87A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7181B8E"/>
    <w:multiLevelType w:val="multilevel"/>
    <w:tmpl w:val="90DE24F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D35B00"/>
    <w:multiLevelType w:val="multilevel"/>
    <w:tmpl w:val="B61612E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E74D71"/>
    <w:multiLevelType w:val="multilevel"/>
    <w:tmpl w:val="55029C7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F7036E1"/>
    <w:multiLevelType w:val="multilevel"/>
    <w:tmpl w:val="469062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14"/>
  </w:num>
  <w:num w:numId="7">
    <w:abstractNumId w:val="8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2"/>
  </w:num>
  <w:num w:numId="13">
    <w:abstractNumId w:val="6"/>
  </w:num>
  <w:num w:numId="14">
    <w:abstractNumId w:val="3"/>
  </w:num>
  <w:num w:numId="15">
    <w:abstractNumId w:val="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jM0NjMxMTIysbBU0lEKTi0uzszPAykwrgUAHdd1+ywAAAA="/>
  </w:docVars>
  <w:rsids>
    <w:rsidRoot w:val="00B97B78"/>
    <w:rsid w:val="00000197"/>
    <w:rsid w:val="00031715"/>
    <w:rsid w:val="0004088A"/>
    <w:rsid w:val="000C1730"/>
    <w:rsid w:val="001F104E"/>
    <w:rsid w:val="002C7F9D"/>
    <w:rsid w:val="003700DF"/>
    <w:rsid w:val="004725F9"/>
    <w:rsid w:val="004C5A4F"/>
    <w:rsid w:val="004E330F"/>
    <w:rsid w:val="005149F2"/>
    <w:rsid w:val="005239EF"/>
    <w:rsid w:val="005350ED"/>
    <w:rsid w:val="00584FF0"/>
    <w:rsid w:val="006D51DE"/>
    <w:rsid w:val="00712BC1"/>
    <w:rsid w:val="008B78DC"/>
    <w:rsid w:val="00B53218"/>
    <w:rsid w:val="00B6430C"/>
    <w:rsid w:val="00B97B78"/>
    <w:rsid w:val="00BA05D2"/>
    <w:rsid w:val="00BE0B78"/>
    <w:rsid w:val="00C35953"/>
    <w:rsid w:val="00D157D4"/>
    <w:rsid w:val="00D40535"/>
    <w:rsid w:val="00D739A7"/>
    <w:rsid w:val="00F24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C8A32"/>
  <w15:docId w15:val="{2627264F-88DB-4DDB-8E0C-6BCC79E07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97B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B97B78"/>
    <w:rPr>
      <w:b/>
      <w:bCs/>
    </w:rPr>
  </w:style>
  <w:style w:type="character" w:styleId="Hipercze">
    <w:name w:val="Hyperlink"/>
    <w:basedOn w:val="Domylnaczcionkaakapitu"/>
    <w:uiPriority w:val="99"/>
    <w:unhideWhenUsed/>
    <w:rsid w:val="00B97B78"/>
    <w:rPr>
      <w:color w:val="0000FF"/>
      <w:u w:val="single"/>
    </w:rPr>
  </w:style>
  <w:style w:type="character" w:styleId="Uwydatnienie">
    <w:name w:val="Emphasis"/>
    <w:basedOn w:val="Domylnaczcionkaakapitu"/>
    <w:uiPriority w:val="20"/>
    <w:qFormat/>
    <w:rsid w:val="00B97B78"/>
    <w:rPr>
      <w:i/>
      <w:iCs/>
    </w:rPr>
  </w:style>
  <w:style w:type="paragraph" w:styleId="Akapitzlist">
    <w:name w:val="List Paragraph"/>
    <w:basedOn w:val="Normalny"/>
    <w:uiPriority w:val="34"/>
    <w:qFormat/>
    <w:rsid w:val="000317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1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ibliografia@umed.wroc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prawozdanie.umed.wroc.pl/" TargetMode="External"/><Relationship Id="rId5" Type="http://schemas.openxmlformats.org/officeDocument/2006/relationships/hyperlink" Target="https://csa.umed.wroc.p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4</Pages>
  <Words>954</Words>
  <Characters>5730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Alama</dc:creator>
  <cp:lastModifiedBy>Student 220886</cp:lastModifiedBy>
  <cp:revision>18</cp:revision>
  <dcterms:created xsi:type="dcterms:W3CDTF">2019-08-23T09:28:00Z</dcterms:created>
  <dcterms:modified xsi:type="dcterms:W3CDTF">2019-08-28T19:58:00Z</dcterms:modified>
</cp:coreProperties>
</file>